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18"/>
        <w:gridCol w:w="569"/>
        <w:gridCol w:w="569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  <w:gridCol w:w="568"/>
      </w:tblGrid>
      <w:tr w:rsidR="008E1099" w14:paraId="306CDF44" w14:textId="77777777" w:rsidTr="008E1099">
        <w:trPr>
          <w:cantSplit/>
          <w:tblHeader/>
          <w:jc w:val="center"/>
        </w:trPr>
        <w:tc>
          <w:tcPr>
            <w:tcW w:w="0" w:type="auto"/>
            <w:vMerge w:val="restart"/>
            <w:tcBorders>
              <w:top w:val="single" w:sz="16" w:space="0" w:color="D3D3D3"/>
              <w:left w:val="single" w:sz="0" w:space="0" w:color="D3D3D3"/>
              <w:right w:val="single" w:sz="0" w:space="0" w:color="D3D3D3"/>
            </w:tcBorders>
            <w:vAlign w:val="bottom"/>
          </w:tcPr>
          <w:p w14:paraId="6561D58A" w14:textId="77777777" w:rsidR="008E1099" w:rsidRDefault="008E1099">
            <w:pPr>
              <w:keepNext/>
              <w:spacing w:after="60"/>
            </w:pPr>
          </w:p>
        </w:tc>
        <w:tc>
          <w:tcPr>
            <w:tcW w:w="0" w:type="auto"/>
            <w:gridSpan w:val="25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7549EF43" w14:textId="77777777" w:rsidR="008E1099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dictor</w:t>
            </w:r>
          </w:p>
        </w:tc>
      </w:tr>
      <w:tr w:rsidR="00D20D36" w14:paraId="00F18441" w14:textId="77777777" w:rsidTr="00D20D36">
        <w:trPr>
          <w:cantSplit/>
          <w:trHeight w:val="1134"/>
          <w:tblHeader/>
          <w:jc w:val="center"/>
        </w:trPr>
        <w:tc>
          <w:tcPr>
            <w:tcW w:w="0" w:type="auto"/>
            <w:vMerge/>
            <w:tcBorders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5BBE0C58" w14:textId="77777777" w:rsidR="008E1099" w:rsidRDefault="008E1099">
            <w:pPr>
              <w:keepNext/>
              <w:spacing w:after="60"/>
            </w:pPr>
          </w:p>
        </w:tc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  <w:textDirection w:val="btLr"/>
          </w:tcPr>
          <w:p w14:paraId="24EC613D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Sparse Fores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1B5B2FC3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Shrubland/Grassland Mosa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14441413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Deciduous Broadleaf Fores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12C2D447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River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5756642F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Dense Shrublan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284E485A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Herbaceous Wetland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5E3A6009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Open Fores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00833415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Sparse Herbaceous Cove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4471B1F1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Woody Wetland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58C439C0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Evergreen Needleleaf Fores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7AE85FD3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Barren Lan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3FB12321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Sparse Shrublan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099D7E09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Herbaceous Cropland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79F8D8F6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Lak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5AA85053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Ocean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061E5CD8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Mixed Broadleaf/Evergreen Deciduous Fores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55DC7208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Dense Herbaceous Cover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050F7327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Evergreen Broadleaf Fores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3CC15544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ALAN_mea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5FF0F116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Forest/Cropland mosa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395DBB99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Natural Herbaceous Cropland Mosaic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5BF2B7EB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Mixed Broadleaf/Needleleaf Fores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09869C53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Deciduous Needleleaf Forest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  <w:textDirection w:val="btLr"/>
          </w:tcPr>
          <w:p w14:paraId="0C27C97D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Permanent Snow &amp; Ice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  <w:textDirection w:val="btLr"/>
          </w:tcPr>
          <w:p w14:paraId="6D696FC3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Tundra</w:t>
            </w:r>
          </w:p>
        </w:tc>
      </w:tr>
      <w:tr w:rsidR="00D20D36" w14:paraId="39734B18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4C6B6131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Banded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E7C7BC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8A4701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76CAEB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F77A19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B7DC73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34F46E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3606DF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567EA0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E8A296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63D90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28964E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BF1458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204B0F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906EA9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962BFD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C66167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3787CA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05370C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C1984A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A0249F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54DC600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255C911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6B37AB3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51B0918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7DCCEB7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D20D36" w14:paraId="116DF201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17149730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Dickinsons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BF8BA2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009EFA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83B240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FE1AB9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F7F5B6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3E238B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8A6841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7266EB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8729F8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05EBC5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D6AFA5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C13AF8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A42C6C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ED0CB9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B1F06A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04FAB6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B6F941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29111F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26C1CB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8971B8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807218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49DB63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1655AF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785E910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5EEEFD0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D20D36" w14:paraId="3C9FAE14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41E9B886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Eurasian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E58D44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0D5963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CEFB82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379A99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D6B900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281EAC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D19E7D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5E0A2A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5CE039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B6CA6E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24BA6E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B4E2A8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0C1811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A82FEE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E79440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D328AC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703D80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982E52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D9DB88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6BCBEB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1EDBB8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83F778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5D9D90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166B61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C65133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</w:tr>
      <w:tr w:rsidR="00D20D36" w14:paraId="2F76AD39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54E60177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Fox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6D3280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DB30FF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9789A3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2C1639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016340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ED6D5C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2D3CF9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2D0AD3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A915E5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75DCD6C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429038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478837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E57718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BAA011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3F95F3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0C5DAB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164078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582961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DC509C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B16240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B71654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38483AB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601BFC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C27C0D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2C1EAA4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D20D36" w14:paraId="6FECF3EF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76E03839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Greater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2D9DEB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B41DDA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8E070C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55490B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83F817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756575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660BB4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7FC9DF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145794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14A839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2A6254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AF1A35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314D69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179345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1DA1DD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7B77CF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5423B5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8EA6A9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409013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880A8A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AD3947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01F38C1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7752600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E3A577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F3B45A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</w:tr>
      <w:tr w:rsidR="00D20D36" w14:paraId="27BFF16B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7056FBDA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Grey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408C6E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FC3EE6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A9EA94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3D024E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324F9F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C96C4E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F0CF75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F7A60A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4DAFDE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04A42F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BF8716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523243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030D86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CEB98E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5559E8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0AF54E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158A35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07F2BC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9BE5B3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6BE072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3242EA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E1F1A0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5A3587E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52ACA10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3AB8FF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D20D36" w14:paraId="6D97AB5B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099D702A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Lesser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7E4AA0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A5B1C1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4527B7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B56A85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68603D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E4DA22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352663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B293BA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7E25B6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1DA225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863D4D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8E9449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7FA860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0F423C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10CE7A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71FB62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69BD0E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2AA2CD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5874F2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2F39E1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70406C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08421B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80EFA4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1A4F6A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0970B4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</w:tr>
      <w:tr w:rsidR="00D20D36" w14:paraId="3D080D31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6E95ADE1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Malagasy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F3C794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E04E82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D4B719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251A1F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0C07BF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35FB14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91FE94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843FF8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3AF08F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CF75ED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8FE550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0105E7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F05815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13F5BE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6B514A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BE5B71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6AE9DB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3E5489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E1E1A1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3DC241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F61A5F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7028576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56AF165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5F8D95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06B7320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D20D36" w14:paraId="67BB6545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78EEDCED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lastRenderedPageBreak/>
              <w:t>Mauritius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E9E5EE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CAC29B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3C97BA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33992FD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6CC850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F18FD9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CC4863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A5D739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E2988D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2A7326B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EA07A4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0D7F695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BF99C0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1E4905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88134F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FDAA54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20366B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7875C3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EEA2BA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899BF4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2D4BA1F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99264A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02BB97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7877454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2A8907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D20D36" w14:paraId="3533F185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1B28F6D0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Nankeen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  <w:textDirection w:val="btLr"/>
          </w:tcPr>
          <w:p w14:paraId="0D914EE0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A8B9B8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8DA4DB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9E3CD0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33E63D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B88C2B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8A396C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6DBA96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3FECA4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0A2FB4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78ECBC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0C2D5EB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397D01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216BB4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D1AE4A3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7BC21F3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135B28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40E4AE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35BFDF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B2AF79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A688C2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27D4C40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2870111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E4B5D3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C43EEF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</w:tr>
      <w:tr w:rsidR="00D20D36" w14:paraId="060A607A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24C54918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Rock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F91E60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B3258E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588B4B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88A79F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375171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E04004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A8BC11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E7A8D2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E8510A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1DD364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E77360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E6173C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BA3781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942687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3AF595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903B8A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ECF81C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9B3C34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05870C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BEAB21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5C01B7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55EA73B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E669C0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617DBE1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FF285F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</w:tr>
      <w:tr w:rsidR="00D20D36" w14:paraId="4FDDDBCA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5723D294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Seychelles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45262B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37A0DB7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1115DA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024259D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467E1B5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EECEC2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22D2A9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9C82EE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3FBB853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7F3800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382701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6E13185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6D9AAB4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61A9E0F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D284EA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E5E3E3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085FD95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F5DEDA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174210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3F23C3D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5A1CCEB8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1E334AD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30CB572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03DB315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0B01672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  <w:tr w:rsidR="00D20D36" w14:paraId="7D0B9E91" w14:textId="77777777" w:rsidTr="00D20D36">
        <w:trPr>
          <w:cantSplit/>
          <w:trHeight w:val="1134"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textDirection w:val="btLr"/>
          </w:tcPr>
          <w:p w14:paraId="0D45B1D2" w14:textId="77777777" w:rsidR="008E1099" w:rsidRDefault="00000000" w:rsidP="00D20D36">
            <w:pPr>
              <w:keepNext/>
              <w:spacing w:after="60"/>
              <w:ind w:left="113" w:right="113"/>
            </w:pPr>
            <w:r>
              <w:rPr>
                <w:rFonts w:ascii="Calibri" w:hAnsi="Calibri"/>
                <w:sz w:val="20"/>
              </w:rPr>
              <w:t>Spotted Kest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5C38C2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79E5476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6BF03472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918DBF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9BAA75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18B3432D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3024C52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DAC3EA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3ECBCE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C17A5C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423FEEE1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29BC05E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D3C4D4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D6DAA7B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73321D07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6490888E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17D3A8E6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006400"/>
          </w:tcPr>
          <w:p w14:paraId="2E0335F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4C39A689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5AB6A7E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2C53B2AA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21F9FF9F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FF0000"/>
          </w:tcPr>
          <w:p w14:paraId="0ED044C4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eg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66EACA0C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  <w:shd w:val="clear" w:color="auto" w:fill="BEBEBE"/>
          </w:tcPr>
          <w:p w14:paraId="58562D10" w14:textId="77777777" w:rsidR="008E1099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</w:tr>
    </w:tbl>
    <w:p w14:paraId="41CF2620" w14:textId="77777777" w:rsidR="008E1099" w:rsidRDefault="008E1099">
      <w:pPr>
        <w:pStyle w:val="FirstParagraph"/>
      </w:pPr>
    </w:p>
    <w:sectPr w:rsidR="008E1099" w:rsidSect="00D20D36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B46465" w14:textId="77777777" w:rsidR="00E2458D" w:rsidRDefault="00E2458D">
      <w:pPr>
        <w:spacing w:after="0"/>
      </w:pPr>
      <w:r>
        <w:separator/>
      </w:r>
    </w:p>
  </w:endnote>
  <w:endnote w:type="continuationSeparator" w:id="0">
    <w:p w14:paraId="0CB15D01" w14:textId="77777777" w:rsidR="00E2458D" w:rsidRDefault="00E2458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A308EC" w14:textId="77777777" w:rsidR="00E2458D" w:rsidRDefault="00E2458D">
      <w:r>
        <w:separator/>
      </w:r>
    </w:p>
  </w:footnote>
  <w:footnote w:type="continuationSeparator" w:id="0">
    <w:p w14:paraId="6C8B1928" w14:textId="77777777" w:rsidR="00E2458D" w:rsidRDefault="00E245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1D205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211898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1099"/>
    <w:rsid w:val="004624CE"/>
    <w:rsid w:val="008E1099"/>
    <w:rsid w:val="00D20D36"/>
    <w:rsid w:val="00E245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C9C01F"/>
  <w15:docId w15:val="{7FBCA272-8DE3-4B47-AE02-8CCDC1749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94</Words>
  <Characters>2822</Characters>
  <Application>Microsoft Office Word</Application>
  <DocSecurity>0</DocSecurity>
  <Lines>23</Lines>
  <Paragraphs>6</Paragraphs>
  <ScaleCrop>false</ScaleCrop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ylor Headland</cp:lastModifiedBy>
  <cp:revision>2</cp:revision>
  <dcterms:created xsi:type="dcterms:W3CDTF">2024-08-20T02:32:00Z</dcterms:created>
  <dcterms:modified xsi:type="dcterms:W3CDTF">2024-10-25T01:20:00Z</dcterms:modified>
</cp:coreProperties>
</file>